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jc w:val="center"/>
        <w:rPr>
          <w:rFonts w:eastAsia="Times New Roman"/>
          <w:b/>
          <w:bCs/>
          <w:sz w:val="32"/>
          <w:szCs w:val="32"/>
          <w:u w:val="single"/>
        </w:rPr>
      </w:pPr>
      <w:r>
        <w:rPr>
          <w:rFonts w:eastAsia="Times New Roman"/>
          <w:b/>
          <w:bCs/>
          <w:sz w:val="32"/>
          <w:szCs w:val="32"/>
          <w:u w:val="single"/>
        </w:rPr>
        <w:t>MARKETING STATUS REPORT</w:t>
      </w:r>
    </w:p>
    <w:p>
      <w:pPr>
        <w:spacing w:after="0" w:line="240" w:lineRule="auto"/>
        <w:jc w:val="center"/>
        <w:rPr>
          <w:rFonts w:eastAsia="Times New Roman"/>
        </w:rPr>
      </w:pPr>
    </w:p>
    <w:tbl>
      <w:tblPr>
        <w:tblStyle w:val="3"/>
        <w:tblW w:w="957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806"/>
        <w:gridCol w:w="2069"/>
        <w:gridCol w:w="1439"/>
        <w:gridCol w:w="3256"/>
      </w:tblGrid>
      <w:tr>
        <w:tblPrEx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22" w:hRule="atLeast"/>
          <w:jc w:val="center"/>
        </w:trPr>
        <w:tc>
          <w:tcPr>
            <w:tcW w:w="2806" w:type="dxa"/>
            <w:tcBorders>
              <w:top w:val="single" w:color="auto" w:sz="8" w:space="0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spacing w:after="0" w:line="240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Consultant: </w:t>
            </w:r>
            <w:r>
              <w:rPr>
                <w:rFonts w:eastAsia="Times New Roman"/>
                <w:lang w:val="en-US"/>
              </w:rPr>
              <w:t>Kenny An</w:t>
            </w:r>
          </w:p>
        </w:tc>
        <w:tc>
          <w:tcPr>
            <w:tcW w:w="3508" w:type="dxa"/>
            <w:gridSpan w:val="2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spacing w:after="0" w:line="240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Marketer: </w:t>
            </w:r>
            <w:r>
              <w:rPr>
                <w:rFonts w:eastAsia="Times New Roman"/>
                <w:lang w:val="en-US"/>
              </w:rPr>
              <w:t>Amit Seth</w:t>
            </w:r>
          </w:p>
        </w:tc>
        <w:tc>
          <w:tcPr>
            <w:tcW w:w="3256" w:type="dxa"/>
            <w:tcBorders>
              <w:top w:val="single" w:color="auto" w:sz="8" w:space="0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spacing w:after="0" w:line="240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>Date: </w:t>
            </w:r>
            <w:r>
              <w:rPr>
                <w:rFonts w:hint="eastAsia" w:eastAsia="SimSun"/>
                <w:lang w:val="en-US" w:eastAsia="zh-CN"/>
              </w:rPr>
              <w:t>12</w:t>
            </w:r>
            <w:r>
              <w:rPr>
                <w:rFonts w:eastAsia="Times New Roman"/>
              </w:rPr>
              <w:t>/</w:t>
            </w:r>
            <w:r>
              <w:rPr>
                <w:rFonts w:hint="eastAsia" w:eastAsia="SimSun"/>
                <w:lang w:val="en-US" w:eastAsia="zh-CN"/>
              </w:rPr>
              <w:t>0</w:t>
            </w:r>
            <w:r>
              <w:rPr>
                <w:rFonts w:hint="default" w:eastAsia="SimSun"/>
                <w:lang w:val="en-US" w:eastAsia="zh-CN"/>
              </w:rPr>
              <w:t>5</w:t>
            </w:r>
            <w:r>
              <w:rPr>
                <w:rFonts w:eastAsia="Times New Roman"/>
              </w:rPr>
              <w:t>/2016</w:t>
            </w:r>
          </w:p>
        </w:tc>
      </w:tr>
      <w:tr>
        <w:tblPrEx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40" w:hRule="atLeast"/>
          <w:jc w:val="center"/>
        </w:trPr>
        <w:tc>
          <w:tcPr>
            <w:tcW w:w="4875" w:type="dxa"/>
            <w:gridSpan w:val="2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spacing w:after="0" w:line="240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>Time In: </w:t>
            </w:r>
            <w:r>
              <w:rPr>
                <w:rFonts w:hint="eastAsia" w:eastAsia="SimSun"/>
                <w:lang w:val="en-US" w:eastAsia="zh-CN"/>
              </w:rPr>
              <w:t>9</w:t>
            </w:r>
            <w:r>
              <w:rPr>
                <w:rFonts w:eastAsia="Times New Roman"/>
              </w:rPr>
              <w:t>:</w:t>
            </w:r>
            <w:r>
              <w:rPr>
                <w:rFonts w:hint="eastAsia" w:eastAsia="SimSun"/>
                <w:lang w:val="en-US" w:eastAsia="zh-CN"/>
              </w:rPr>
              <w:t>30</w:t>
            </w:r>
          </w:p>
        </w:tc>
        <w:tc>
          <w:tcPr>
            <w:tcW w:w="4695" w:type="dxa"/>
            <w:gridSpan w:val="2"/>
            <w:tcBorders>
              <w:top w:val="nil"/>
              <w:left w:val="nil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spacing w:after="0" w:line="240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 xml:space="preserve">Time Out: </w:t>
            </w:r>
            <w:r>
              <w:rPr>
                <w:rFonts w:hint="default" w:eastAsia="SimSun"/>
                <w:lang w:val="en-US" w:eastAsia="zh-CN"/>
              </w:rPr>
              <w:t>5</w:t>
            </w:r>
            <w:r>
              <w:rPr>
                <w:rFonts w:eastAsia="Times New Roman"/>
              </w:rPr>
              <w:t>:</w:t>
            </w:r>
            <w:r>
              <w:rPr>
                <w:rFonts w:hint="default" w:eastAsia="SimSun"/>
                <w:lang w:val="en-US" w:eastAsia="zh-CN"/>
              </w:rPr>
              <w:t>3</w:t>
            </w:r>
            <w:r>
              <w:rPr>
                <w:rFonts w:eastAsia="Times New Roman"/>
              </w:rPr>
              <w:t>0</w:t>
            </w:r>
          </w:p>
        </w:tc>
      </w:tr>
      <w:tr>
        <w:tblPrEx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10" w:hRule="atLeast"/>
          <w:jc w:val="center"/>
        </w:trPr>
        <w:tc>
          <w:tcPr>
            <w:tcW w:w="9570" w:type="dxa"/>
            <w:gridSpan w:val="4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spacing w:after="0" w:line="240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>How many calls have you received today?</w:t>
            </w:r>
          </w:p>
          <w:p>
            <w:pPr>
              <w:spacing w:after="0" w:line="240" w:lineRule="auto"/>
              <w:rPr>
                <w:rFonts w:eastAsia="Times New Roman"/>
              </w:rPr>
            </w:pPr>
            <w:bookmarkStart w:id="0" w:name="14cddec27b0577b0__GoBack"/>
            <w:bookmarkEnd w:id="0"/>
            <w:r>
              <w:rPr>
                <w:rFonts w:eastAsia="Times New Roman"/>
              </w:rPr>
              <w:t> </w:t>
            </w:r>
            <w:r>
              <w:rPr>
                <w:rFonts w:hint="eastAsia" w:eastAsia="SimSun"/>
                <w:lang w:val="en-US" w:eastAsia="zh-CN"/>
              </w:rPr>
              <w:t>1</w:t>
            </w:r>
          </w:p>
        </w:tc>
      </w:tr>
      <w:tr>
        <w:tblPrEx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00" w:hRule="atLeast"/>
          <w:jc w:val="center"/>
        </w:trPr>
        <w:tc>
          <w:tcPr>
            <w:tcW w:w="9570" w:type="dxa"/>
            <w:gridSpan w:val="4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spacing w:after="0" w:line="240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>What did you speak to your Marketer about today?</w:t>
            </w:r>
          </w:p>
          <w:p>
            <w:pPr>
              <w:spacing w:after="0" w:line="240" w:lineRule="auto"/>
              <w:rPr>
                <w:rFonts w:hint="eastAsia" w:eastAsia="SimSun"/>
                <w:lang w:val="en-US" w:eastAsia="zh-CN"/>
              </w:rPr>
            </w:pPr>
            <w:r>
              <w:rPr>
                <w:rFonts w:hint="eastAsia" w:eastAsia="SimSun"/>
                <w:lang w:val="en-US" w:eastAsia="zh-CN"/>
              </w:rPr>
              <w:t>Vender call instruction.</w:t>
            </w:r>
          </w:p>
        </w:tc>
      </w:tr>
      <w:tr>
        <w:tblPrEx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10" w:hRule="atLeast"/>
          <w:jc w:val="center"/>
        </w:trPr>
        <w:tc>
          <w:tcPr>
            <w:tcW w:w="9570" w:type="dxa"/>
            <w:gridSpan w:val="4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spacing w:after="0" w:line="240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>What additional materials did you study today?</w:t>
            </w:r>
          </w:p>
          <w:p>
            <w:pPr>
              <w:spacing w:after="0" w:line="240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>Angular</w:t>
            </w:r>
            <w:r>
              <w:rPr>
                <w:rFonts w:eastAsia="Times New Roman"/>
                <w:lang w:val="en-US"/>
              </w:rPr>
              <w:t>JS</w:t>
            </w:r>
            <w:r>
              <w:rPr>
                <w:rFonts w:hint="eastAsia" w:eastAsia="SimSun"/>
                <w:lang w:val="en-US" w:eastAsia="zh-CN"/>
              </w:rPr>
              <w:t>2</w:t>
            </w:r>
            <w:r>
              <w:rPr>
                <w:rFonts w:hint="default" w:eastAsia="SimSun"/>
                <w:lang w:val="en-US" w:eastAsia="zh-CN"/>
              </w:rPr>
              <w:t>, Java</w:t>
            </w:r>
          </w:p>
        </w:tc>
      </w:tr>
      <w:tr>
        <w:tblPrEx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10" w:hRule="atLeast"/>
          <w:jc w:val="center"/>
        </w:trPr>
        <w:tc>
          <w:tcPr>
            <w:tcW w:w="9570" w:type="dxa"/>
            <w:gridSpan w:val="4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spacing w:after="0" w:line="240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>What companies did you research?</w:t>
            </w:r>
          </w:p>
          <w:p>
            <w:pPr>
              <w:spacing w:after="0" w:line="240" w:lineRule="auto"/>
              <w:rPr>
                <w:rFonts w:hint="eastAsia" w:eastAsia="SimSun"/>
                <w:lang w:val="en-US" w:eastAsia="zh-CN"/>
              </w:rPr>
            </w:pPr>
            <w:r>
              <w:rPr>
                <w:rFonts w:hint="eastAsia" w:eastAsia="SimSun"/>
                <w:lang w:val="en-US" w:eastAsia="zh-CN"/>
              </w:rPr>
              <w:t>ADP, JP Morgan</w:t>
            </w:r>
            <w:bookmarkStart w:id="1" w:name="_GoBack"/>
            <w:bookmarkEnd w:id="1"/>
          </w:p>
        </w:tc>
      </w:tr>
      <w:tr>
        <w:tblPrEx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00" w:hRule="atLeast"/>
          <w:jc w:val="center"/>
        </w:trPr>
        <w:tc>
          <w:tcPr>
            <w:tcW w:w="9570" w:type="dxa"/>
            <w:gridSpan w:val="4"/>
            <w:tcBorders>
              <w:top w:val="nil"/>
              <w:left w:val="single" w:color="auto" w:sz="8" w:space="0"/>
              <w:bottom w:val="single" w:color="auto" w:sz="8" w:space="0"/>
              <w:right w:val="single" w:color="auto" w:sz="8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>
            <w:pPr>
              <w:spacing w:after="0" w:line="240" w:lineRule="auto"/>
              <w:rPr>
                <w:rFonts w:eastAsia="Times New Roman"/>
              </w:rPr>
            </w:pPr>
            <w:r>
              <w:rPr>
                <w:rFonts w:eastAsia="Times New Roman"/>
              </w:rPr>
              <w:t>Any Comments about Marketing?</w:t>
            </w:r>
          </w:p>
          <w:p>
            <w:pPr>
              <w:spacing w:after="0" w:line="240" w:lineRule="auto"/>
              <w:rPr>
                <w:rFonts w:eastAsia="Times New Roman"/>
              </w:rPr>
            </w:pPr>
            <w:r>
              <w:rPr>
                <w:rFonts w:eastAsia="Times New Roman"/>
                <w:lang w:val="en-US"/>
              </w:rPr>
              <w:t>Very good quality and practical.</w:t>
            </w:r>
          </w:p>
        </w:tc>
      </w:tr>
      <w:tr>
        <w:tblPrEx>
          <w:tblLayout w:type="fixed"/>
          <w:tblCellMar>
            <w:top w:w="0" w:type="dxa"/>
            <w:left w:w="0" w:type="dxa"/>
            <w:bottom w:w="0" w:type="dxa"/>
            <w:right w:w="0" w:type="dxa"/>
          </w:tblCellMar>
        </w:tblPrEx>
        <w:trPr>
          <w:jc w:val="center"/>
        </w:trPr>
        <w:tc>
          <w:tcPr>
            <w:tcW w:w="2806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>
            <w:pPr>
              <w:spacing w:after="0" w:line="240" w:lineRule="auto"/>
              <w:rPr>
                <w:rFonts w:eastAsia="Times New Roman"/>
              </w:rPr>
            </w:pPr>
          </w:p>
        </w:tc>
        <w:tc>
          <w:tcPr>
            <w:tcW w:w="206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439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3256" w:type="dxa"/>
            <w:vAlign w:val="center"/>
          </w:tcPr>
          <w:p>
            <w:pPr>
              <w:spacing w:after="0" w:line="240" w:lineRule="auto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</w:rPr>
              <w:br w:type="textWrapping"/>
            </w:r>
          </w:p>
        </w:tc>
      </w:tr>
    </w:tbl>
    <w:p/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43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Calibri">
    <w:panose1 w:val="020F0502020204030204"/>
    <w:charset w:val="86"/>
    <w:family w:val="swiss"/>
    <w:pitch w:val="default"/>
    <w:sig w:usb0="E0002A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0002AFF" w:usb1="C000247B" w:usb2="00000009" w:usb3="00000000" w:csb0="200001FF" w:csb1="00000000"/>
  </w:font>
  <w:font w:name="MS Gothic">
    <w:panose1 w:val="020B0609070205080204"/>
    <w:charset w:val="80"/>
    <w:family w:val="modern"/>
    <w:pitch w:val="default"/>
    <w:sig w:usb0="E00002FF" w:usb1="6AC7FDFB" w:usb2="08000012" w:usb3="00000000" w:csb0="4002009F" w:csb1="DFD70000"/>
  </w:font>
  <w:font w:name="Calibri Light">
    <w:panose1 w:val="020F0302020204030204"/>
    <w:charset w:val="00"/>
    <w:family w:val="swiss"/>
    <w:pitch w:val="default"/>
    <w:sig w:usb0="E0002AFF" w:usb1="C000247B" w:usb2="00000009" w:usb3="00000000" w:csb0="200001FF" w:csb1="00000000"/>
  </w:font>
  <w:font w:name="ＭＳ 明朝">
    <w:altName w:val="Yu Gothic UI"/>
    <w:panose1 w:val="02020609040205080304"/>
    <w:charset w:val="80"/>
    <w:family w:val="roman"/>
    <w:pitch w:val="default"/>
    <w:sig w:usb0="00000000" w:usb1="00000000" w:usb2="08000012" w:usb3="00000000" w:csb0="0002009F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Calibri">
    <w:panose1 w:val="020F0502020204030204"/>
    <w:charset w:val="00"/>
    <w:family w:val="auto"/>
    <w:pitch w:val="default"/>
    <w:sig w:usb0="E0002A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nforcement="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Y3sDQ2NjI1NzOysDBQ0lEKTi0uzszPAykwrAUAbSMuxywAAAA="/>
  </w:docVars>
  <w:rsids>
    <w:rsidRoot w:val="006356AD"/>
    <w:rsid w:val="00003D38"/>
    <w:rsid w:val="0002282C"/>
    <w:rsid w:val="000267B9"/>
    <w:rsid w:val="0004565A"/>
    <w:rsid w:val="00055EE7"/>
    <w:rsid w:val="00091BD4"/>
    <w:rsid w:val="000A5550"/>
    <w:rsid w:val="000C0C67"/>
    <w:rsid w:val="000C11B2"/>
    <w:rsid w:val="000C2D9A"/>
    <w:rsid w:val="000C4463"/>
    <w:rsid w:val="000C6E38"/>
    <w:rsid w:val="000E1A1A"/>
    <w:rsid w:val="00101CF9"/>
    <w:rsid w:val="001213FA"/>
    <w:rsid w:val="00124EF1"/>
    <w:rsid w:val="001255AF"/>
    <w:rsid w:val="001446D0"/>
    <w:rsid w:val="00147A9E"/>
    <w:rsid w:val="001501EA"/>
    <w:rsid w:val="00156F4C"/>
    <w:rsid w:val="001854D2"/>
    <w:rsid w:val="0018697B"/>
    <w:rsid w:val="001A0872"/>
    <w:rsid w:val="001B5DB2"/>
    <w:rsid w:val="001D3C52"/>
    <w:rsid w:val="001D47D3"/>
    <w:rsid w:val="001F3BE8"/>
    <w:rsid w:val="001F534D"/>
    <w:rsid w:val="002060EA"/>
    <w:rsid w:val="00223222"/>
    <w:rsid w:val="00241041"/>
    <w:rsid w:val="0024196A"/>
    <w:rsid w:val="00280B3C"/>
    <w:rsid w:val="00283F6A"/>
    <w:rsid w:val="00287C7A"/>
    <w:rsid w:val="002B2EB2"/>
    <w:rsid w:val="002B42D8"/>
    <w:rsid w:val="002E0422"/>
    <w:rsid w:val="002E797A"/>
    <w:rsid w:val="00305231"/>
    <w:rsid w:val="00307B30"/>
    <w:rsid w:val="0031171C"/>
    <w:rsid w:val="0031793B"/>
    <w:rsid w:val="00324598"/>
    <w:rsid w:val="00343254"/>
    <w:rsid w:val="00353350"/>
    <w:rsid w:val="00363C17"/>
    <w:rsid w:val="0037340D"/>
    <w:rsid w:val="00384255"/>
    <w:rsid w:val="003875C5"/>
    <w:rsid w:val="00392A48"/>
    <w:rsid w:val="00393AF7"/>
    <w:rsid w:val="00396063"/>
    <w:rsid w:val="003C2F94"/>
    <w:rsid w:val="003D0C2F"/>
    <w:rsid w:val="003D37E9"/>
    <w:rsid w:val="003E0A91"/>
    <w:rsid w:val="003F70AD"/>
    <w:rsid w:val="00404BEE"/>
    <w:rsid w:val="004070B0"/>
    <w:rsid w:val="00413CBF"/>
    <w:rsid w:val="004323D4"/>
    <w:rsid w:val="004343D9"/>
    <w:rsid w:val="00434672"/>
    <w:rsid w:val="00455038"/>
    <w:rsid w:val="00461EF4"/>
    <w:rsid w:val="0047681F"/>
    <w:rsid w:val="00496313"/>
    <w:rsid w:val="004B0BA8"/>
    <w:rsid w:val="004C7768"/>
    <w:rsid w:val="004D20AD"/>
    <w:rsid w:val="004D6EBB"/>
    <w:rsid w:val="004F3852"/>
    <w:rsid w:val="0051333C"/>
    <w:rsid w:val="00517B0B"/>
    <w:rsid w:val="00531F81"/>
    <w:rsid w:val="005365F1"/>
    <w:rsid w:val="00540CF5"/>
    <w:rsid w:val="005442C4"/>
    <w:rsid w:val="00567656"/>
    <w:rsid w:val="00567BB9"/>
    <w:rsid w:val="00582469"/>
    <w:rsid w:val="005B7248"/>
    <w:rsid w:val="005C14DF"/>
    <w:rsid w:val="005C34D4"/>
    <w:rsid w:val="005C36FF"/>
    <w:rsid w:val="005E527D"/>
    <w:rsid w:val="005F6F2B"/>
    <w:rsid w:val="006031BB"/>
    <w:rsid w:val="00615A77"/>
    <w:rsid w:val="006356AD"/>
    <w:rsid w:val="00636A0D"/>
    <w:rsid w:val="00652DC0"/>
    <w:rsid w:val="006608B1"/>
    <w:rsid w:val="00676285"/>
    <w:rsid w:val="006839DC"/>
    <w:rsid w:val="00686819"/>
    <w:rsid w:val="006B21B5"/>
    <w:rsid w:val="006B295B"/>
    <w:rsid w:val="006F6626"/>
    <w:rsid w:val="007028A0"/>
    <w:rsid w:val="00725DB6"/>
    <w:rsid w:val="007271DB"/>
    <w:rsid w:val="00727E73"/>
    <w:rsid w:val="00735F45"/>
    <w:rsid w:val="00741203"/>
    <w:rsid w:val="00746747"/>
    <w:rsid w:val="00753EB0"/>
    <w:rsid w:val="00756C08"/>
    <w:rsid w:val="0077243E"/>
    <w:rsid w:val="0078715E"/>
    <w:rsid w:val="007A4E94"/>
    <w:rsid w:val="007C0FE5"/>
    <w:rsid w:val="007C69A4"/>
    <w:rsid w:val="007E6A69"/>
    <w:rsid w:val="007F5F84"/>
    <w:rsid w:val="00801E2C"/>
    <w:rsid w:val="00804A74"/>
    <w:rsid w:val="00811167"/>
    <w:rsid w:val="0086110A"/>
    <w:rsid w:val="00864BD1"/>
    <w:rsid w:val="008727F8"/>
    <w:rsid w:val="00887123"/>
    <w:rsid w:val="008900B9"/>
    <w:rsid w:val="00895118"/>
    <w:rsid w:val="008A208D"/>
    <w:rsid w:val="008A6036"/>
    <w:rsid w:val="008B45D5"/>
    <w:rsid w:val="008C0B2A"/>
    <w:rsid w:val="008C7AD3"/>
    <w:rsid w:val="008E4C4D"/>
    <w:rsid w:val="0093260C"/>
    <w:rsid w:val="00940E29"/>
    <w:rsid w:val="009627CD"/>
    <w:rsid w:val="0099425F"/>
    <w:rsid w:val="009968CD"/>
    <w:rsid w:val="009A2A35"/>
    <w:rsid w:val="009A7316"/>
    <w:rsid w:val="009B2AA4"/>
    <w:rsid w:val="009D5CCD"/>
    <w:rsid w:val="009E29BD"/>
    <w:rsid w:val="009E568A"/>
    <w:rsid w:val="00A2042A"/>
    <w:rsid w:val="00A31593"/>
    <w:rsid w:val="00A33D98"/>
    <w:rsid w:val="00A3554A"/>
    <w:rsid w:val="00A80DBE"/>
    <w:rsid w:val="00A9141A"/>
    <w:rsid w:val="00AB6093"/>
    <w:rsid w:val="00AC11D2"/>
    <w:rsid w:val="00B13099"/>
    <w:rsid w:val="00B35C26"/>
    <w:rsid w:val="00B531E7"/>
    <w:rsid w:val="00B7182E"/>
    <w:rsid w:val="00BA1E0F"/>
    <w:rsid w:val="00BA7955"/>
    <w:rsid w:val="00BB6602"/>
    <w:rsid w:val="00BC111B"/>
    <w:rsid w:val="00BC51B5"/>
    <w:rsid w:val="00BE1DEC"/>
    <w:rsid w:val="00BE332B"/>
    <w:rsid w:val="00C343A2"/>
    <w:rsid w:val="00C54575"/>
    <w:rsid w:val="00C662B5"/>
    <w:rsid w:val="00CA5412"/>
    <w:rsid w:val="00CC194A"/>
    <w:rsid w:val="00CC2779"/>
    <w:rsid w:val="00CD119A"/>
    <w:rsid w:val="00CF631A"/>
    <w:rsid w:val="00D015F0"/>
    <w:rsid w:val="00D15EE7"/>
    <w:rsid w:val="00D30541"/>
    <w:rsid w:val="00D37C9C"/>
    <w:rsid w:val="00D73101"/>
    <w:rsid w:val="00DA68C3"/>
    <w:rsid w:val="00DD3EA5"/>
    <w:rsid w:val="00DD55EB"/>
    <w:rsid w:val="00DE2A0E"/>
    <w:rsid w:val="00E0275A"/>
    <w:rsid w:val="00E25098"/>
    <w:rsid w:val="00E32825"/>
    <w:rsid w:val="00E70DA4"/>
    <w:rsid w:val="00E73255"/>
    <w:rsid w:val="00E7542C"/>
    <w:rsid w:val="00EB4ECB"/>
    <w:rsid w:val="00ED3681"/>
    <w:rsid w:val="00EE26B5"/>
    <w:rsid w:val="00F02673"/>
    <w:rsid w:val="00F0759A"/>
    <w:rsid w:val="00F10594"/>
    <w:rsid w:val="00F25BF9"/>
    <w:rsid w:val="00F330CC"/>
    <w:rsid w:val="00FC4BAB"/>
    <w:rsid w:val="00FF794A"/>
    <w:rsid w:val="02E7190D"/>
    <w:rsid w:val="050A3EB1"/>
    <w:rsid w:val="21360871"/>
    <w:rsid w:val="27027C6C"/>
    <w:rsid w:val="2CF86859"/>
    <w:rsid w:val="304C3914"/>
    <w:rsid w:val="31BF7DE7"/>
    <w:rsid w:val="34AA2CA4"/>
    <w:rsid w:val="35B14FD3"/>
    <w:rsid w:val="36FE3C5E"/>
    <w:rsid w:val="3A111C64"/>
    <w:rsid w:val="3B437C4D"/>
    <w:rsid w:val="3EBC7862"/>
    <w:rsid w:val="40512DC7"/>
    <w:rsid w:val="424D06ED"/>
    <w:rsid w:val="475622B1"/>
    <w:rsid w:val="4CE9576F"/>
    <w:rsid w:val="515E4B0F"/>
    <w:rsid w:val="58A6298A"/>
    <w:rsid w:val="649710A1"/>
    <w:rsid w:val="6A9B1121"/>
    <w:rsid w:val="6B82353E"/>
    <w:rsid w:val="70CD3729"/>
    <w:rsid w:val="7B9866FB"/>
    <w:rsid w:val="7B9978AC"/>
    <w:rsid w:val="7CA20878"/>
  </w:rsids>
  <m:mathPr>
    <m:lMargin m:val="0"/>
    <m:mathFont m:val="Cambria Math"/>
    <m:rMargin m:val="0"/>
    <m:wrapIndent m:val="1440"/>
    <m:brkBin m:val="before"/>
    <m:brkBinSub m:val="--"/>
    <m:defJc m:val="centerGroup"/>
    <m:intLim m:val="subSup"/>
    <m:naryLim m:val="undOvr"/>
    <m:smallFrac m:val=""/>
    <m:dispDef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Theme="minorHAnsi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Times New Roman" w:hAnsi="Times New Roman" w:cs="Times New Roman" w:eastAsiaTheme="minorHAnsi"/>
      <w:sz w:val="24"/>
      <w:szCs w:val="24"/>
      <w:lang w:val="en-US" w:eastAsia="en-US" w:bidi="ar-SA"/>
    </w:rPr>
  </w:style>
  <w:style w:type="character" w:default="1" w:styleId="2">
    <w:name w:val="Default Paragraph Font"/>
    <w:unhideWhenUsed/>
    <w:qFormat/>
    <w:uiPriority w:val="1"/>
  </w:style>
  <w:style w:type="table" w:default="1" w:styleId="3">
    <w:name w:val="Normal Table"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4">
    <w:name w:val="apple-converted-space"/>
    <w:basedOn w:val="2"/>
    <w:qFormat/>
    <w:uiPriority w:val="0"/>
  </w:style>
  <w:style w:type="character" w:customStyle="1" w:styleId="5">
    <w:name w:val="aqj"/>
    <w:basedOn w:val="2"/>
    <w:qFormat/>
    <w:uiPriority w:val="0"/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ewlett-Packard</Company>
  <Pages>1</Pages>
  <Words>57</Words>
  <Characters>326</Characters>
  <Lines>2</Lines>
  <Paragraphs>1</Paragraphs>
  <ScaleCrop>false</ScaleCrop>
  <LinksUpToDate>false</LinksUpToDate>
  <CharactersWithSpaces>382</CharactersWithSpaces>
  <Application>WPS Office_10.1.0.578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8-07T19:56:00Z</dcterms:created>
  <dc:creator>Dat Le</dc:creator>
  <cp:lastModifiedBy>anboi</cp:lastModifiedBy>
  <dcterms:modified xsi:type="dcterms:W3CDTF">2016-12-06T03:58:4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1.0.5785</vt:lpwstr>
  </property>
</Properties>
</file>